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8C5A53" w14:textId="77777777" w:rsidR="004E75AB" w:rsidRDefault="004E75AB" w:rsidP="004E75AB">
      <w:pPr>
        <w:jc w:val="center"/>
        <w:rPr>
          <w:b/>
          <w:sz w:val="28"/>
        </w:rPr>
      </w:pPr>
      <w:r>
        <w:rPr>
          <w:b/>
          <w:sz w:val="28"/>
        </w:rPr>
        <w:t>CD++ Model Data Form</w:t>
      </w:r>
    </w:p>
    <w:p w14:paraId="607212FE" w14:textId="77777777" w:rsidR="004E75AB" w:rsidRDefault="004E75AB" w:rsidP="004E75AB"/>
    <w:p w14:paraId="134F893F" w14:textId="669198C5" w:rsidR="004E75AB" w:rsidRPr="00555C66" w:rsidRDefault="004E75AB" w:rsidP="00BF7FFB">
      <w:pPr>
        <w:spacing w:line="276" w:lineRule="auto"/>
      </w:pPr>
      <w:r>
        <w:t xml:space="preserve">Title: </w:t>
      </w:r>
      <w:r w:rsidR="00E61C66" w:rsidRPr="00E61C66">
        <w:t>CADMIUM CELL-DEVS MODEL OF CO2 AS A PROXY FOR COVID</w:t>
      </w:r>
      <w:r w:rsidR="00E61C66" w:rsidRPr="00E61C66">
        <w:br/>
        <w:t>INFECTION WITHIN A DYNAMIC SETTING</w:t>
      </w:r>
    </w:p>
    <w:p w14:paraId="6F7FFC25" w14:textId="0BF30A86" w:rsidR="004E75AB" w:rsidRDefault="004E75AB" w:rsidP="00BF7FFB">
      <w:pPr>
        <w:spacing w:line="276" w:lineRule="auto"/>
      </w:pPr>
      <w:r>
        <w:t xml:space="preserve">Type: </w:t>
      </w:r>
      <w:r w:rsidR="00555C66">
        <w:t>CELL-</w:t>
      </w:r>
      <w:r>
        <w:t xml:space="preserve">DEVS Model </w:t>
      </w:r>
    </w:p>
    <w:p w14:paraId="6D50E9BC" w14:textId="0F95B9DF" w:rsidR="004E75AB" w:rsidRDefault="004E75AB" w:rsidP="00BF7FFB">
      <w:pPr>
        <w:spacing w:line="276" w:lineRule="auto"/>
      </w:pPr>
      <w:r>
        <w:t xml:space="preserve">Acronym/Short name:   </w:t>
      </w:r>
      <w:r w:rsidR="0080561F">
        <w:t>N/A</w:t>
      </w:r>
    </w:p>
    <w:p w14:paraId="5423C5CF" w14:textId="431F9412" w:rsidR="004E75AB" w:rsidRPr="0080561F" w:rsidRDefault="004E75AB" w:rsidP="00BF7FFB">
      <w:pPr>
        <w:spacing w:line="276" w:lineRule="auto"/>
      </w:pPr>
      <w:r>
        <w:t xml:space="preserve">Purpose for which Developed:   </w:t>
      </w:r>
      <w:r w:rsidR="00A04ECD">
        <w:t xml:space="preserve">Model the risk of COVID-19 infection in a closed setting with a confirmed infected individual. </w:t>
      </w:r>
    </w:p>
    <w:p w14:paraId="7B68816B" w14:textId="77777777" w:rsidR="004E75AB" w:rsidRDefault="004E75AB" w:rsidP="00BF7FFB">
      <w:pPr>
        <w:spacing w:line="276" w:lineRule="auto"/>
      </w:pPr>
      <w:r>
        <w:t>Other Applications for which it is Suitable:   -</w:t>
      </w:r>
    </w:p>
    <w:p w14:paraId="7339E34C" w14:textId="203E9DAE" w:rsidR="004E75AB" w:rsidRDefault="004E75AB" w:rsidP="00BF7FFB">
      <w:pPr>
        <w:spacing w:line="276" w:lineRule="auto"/>
      </w:pPr>
      <w:r>
        <w:t xml:space="preserve">Date Developed/Implemented:   </w:t>
      </w:r>
      <w:r w:rsidR="00A63D5F">
        <w:t>18</w:t>
      </w:r>
      <w:r>
        <w:rPr>
          <w:vertAlign w:val="superscript"/>
        </w:rPr>
        <w:t>th</w:t>
      </w:r>
      <w:r>
        <w:t xml:space="preserve"> </w:t>
      </w:r>
      <w:r w:rsidR="00A63D5F">
        <w:t>Decem</w:t>
      </w:r>
      <w:r w:rsidR="006D015D">
        <w:t>be</w:t>
      </w:r>
      <w:r>
        <w:t>r 20</w:t>
      </w:r>
      <w:r w:rsidR="001124A2">
        <w:t>20</w:t>
      </w:r>
    </w:p>
    <w:p w14:paraId="0ED1DD83" w14:textId="75A5193D" w:rsidR="004E75AB" w:rsidRDefault="004E75AB" w:rsidP="00BF7FFB">
      <w:pPr>
        <w:spacing w:line="276" w:lineRule="auto"/>
      </w:pPr>
      <w:r>
        <w:t xml:space="preserve">Domain: </w:t>
      </w:r>
      <w:r w:rsidR="00FE4912">
        <w:t>O</w:t>
      </w:r>
      <w:r w:rsidR="00DF59F8">
        <w:t>ther</w:t>
      </w:r>
    </w:p>
    <w:p w14:paraId="242BAAA8" w14:textId="59889A45" w:rsidR="004E75AB" w:rsidRDefault="004E75AB" w:rsidP="00BF7FFB">
      <w:pPr>
        <w:spacing w:line="276" w:lineRule="auto"/>
      </w:pPr>
      <w:r>
        <w:t>Current Version:   1.</w:t>
      </w:r>
      <w:r w:rsidR="00BD12EC">
        <w:t>3</w:t>
      </w:r>
    </w:p>
    <w:p w14:paraId="3A3EAE1F" w14:textId="77777777" w:rsidR="004E75AB" w:rsidRDefault="004E75AB" w:rsidP="00BF7FFB">
      <w:pPr>
        <w:spacing w:line="276" w:lineRule="auto"/>
      </w:pPr>
      <w:r>
        <w:t xml:space="preserve">URL:   </w:t>
      </w:r>
    </w:p>
    <w:p w14:paraId="11AAB2DB" w14:textId="2161134F" w:rsidR="004E75AB" w:rsidRPr="00064E54" w:rsidRDefault="004E75AB" w:rsidP="00BF7FFB">
      <w:pPr>
        <w:spacing w:line="276" w:lineRule="auto"/>
      </w:pPr>
      <w:r>
        <w:t xml:space="preserve">Description (including characteristics):   </w:t>
      </w:r>
      <w:r w:rsidR="00DB0484" w:rsidRPr="00DB0484">
        <w:t>By combining and modifying “CO2 Model with Moving Occupants” with “Model of CO2</w:t>
      </w:r>
      <w:r w:rsidR="00DB0484">
        <w:t xml:space="preserve"> </w:t>
      </w:r>
      <w:r w:rsidR="00DB0484" w:rsidRPr="00DB0484">
        <w:t>as a Proxy for Infection”, this paper seeks to simulate the risk of COVID-19 transmission via</w:t>
      </w:r>
      <w:r w:rsidR="00612FB5">
        <w:t xml:space="preserve"> </w:t>
      </w:r>
      <w:r w:rsidR="00DB0484" w:rsidRPr="00DB0484">
        <w:t xml:space="preserve">aerosolized contagion in a dynamic indoor setting by simulating and </w:t>
      </w:r>
      <w:proofErr w:type="spellStart"/>
      <w:r w:rsidR="00636586" w:rsidRPr="00DB0484">
        <w:t>analy</w:t>
      </w:r>
      <w:r w:rsidR="00636586">
        <w:t>s</w:t>
      </w:r>
      <w:r w:rsidR="00636586" w:rsidRPr="00DB0484">
        <w:t>ing</w:t>
      </w:r>
      <w:proofErr w:type="spellEnd"/>
      <w:r w:rsidR="00DB0484" w:rsidRPr="00DB0484">
        <w:t xml:space="preserve"> the concentration</w:t>
      </w:r>
      <w:r w:rsidR="00E055CA">
        <w:t xml:space="preserve"> </w:t>
      </w:r>
      <w:r w:rsidR="00DB0484" w:rsidRPr="00DB0484">
        <w:t>of CO2 throughout.</w:t>
      </w:r>
    </w:p>
    <w:p w14:paraId="5C9C3BFF" w14:textId="77777777" w:rsidR="004E75AB" w:rsidRDefault="004E75AB" w:rsidP="00BF7FFB">
      <w:pPr>
        <w:spacing w:line="276" w:lineRule="auto"/>
      </w:pPr>
      <w:r>
        <w:t>Links to Related Documents</w:t>
      </w:r>
    </w:p>
    <w:p w14:paraId="70B68791" w14:textId="77777777" w:rsidR="004E75AB" w:rsidRDefault="004E75AB" w:rsidP="00DB0484">
      <w:pPr>
        <w:spacing w:line="276" w:lineRule="auto"/>
      </w:pPr>
      <w:r>
        <w:t xml:space="preserve">Short Title:   </w:t>
      </w:r>
    </w:p>
    <w:p w14:paraId="257BAF07" w14:textId="77777777" w:rsidR="004E75AB" w:rsidRDefault="004E75AB" w:rsidP="00BF7FFB">
      <w:pPr>
        <w:spacing w:line="276" w:lineRule="auto"/>
        <w:ind w:left="720"/>
      </w:pPr>
      <w:r>
        <w:t xml:space="preserve">URL:   </w:t>
      </w:r>
    </w:p>
    <w:p w14:paraId="14F66202" w14:textId="77777777" w:rsidR="004E75AB" w:rsidRDefault="004E75AB" w:rsidP="00BF7FFB">
      <w:pPr>
        <w:spacing w:line="276" w:lineRule="auto"/>
        <w:ind w:left="720"/>
      </w:pPr>
      <w:r>
        <w:t xml:space="preserve">Description:   </w:t>
      </w:r>
    </w:p>
    <w:p w14:paraId="4B1A9E9F" w14:textId="427AA317" w:rsidR="004E75AB" w:rsidRPr="00273239" w:rsidRDefault="004E75AB" w:rsidP="00BF7FFB">
      <w:pPr>
        <w:spacing w:line="276" w:lineRule="auto"/>
      </w:pPr>
      <w:r>
        <w:t xml:space="preserve">Keywords:   </w:t>
      </w:r>
      <w:r w:rsidR="00273239">
        <w:t>COVID</w:t>
      </w:r>
      <w:r w:rsidR="005C2211">
        <w:t xml:space="preserve">, </w:t>
      </w:r>
      <w:r w:rsidR="00273239">
        <w:t>CELL-</w:t>
      </w:r>
      <w:r w:rsidR="005C2211">
        <w:t>DEVS</w:t>
      </w:r>
      <w:r w:rsidR="00273239">
        <w:t>, CO</w:t>
      </w:r>
      <w:r w:rsidR="00273239" w:rsidRPr="009628CF">
        <w:t>2</w:t>
      </w:r>
      <w:r w:rsidR="009628CF" w:rsidRPr="009628CF">
        <w:t>, Cadmium</w:t>
      </w:r>
    </w:p>
    <w:p w14:paraId="574426EE" w14:textId="77777777" w:rsidR="004E75AB" w:rsidRDefault="004E75AB" w:rsidP="00BF7FFB">
      <w:pPr>
        <w:spacing w:line="276" w:lineRule="auto"/>
      </w:pPr>
      <w:r>
        <w:t>Developer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4428"/>
        <w:gridCol w:w="4428"/>
      </w:tblGrid>
      <w:tr w:rsidR="004E75AB" w14:paraId="6CA8C1FF" w14:textId="77777777" w:rsidTr="004E75AB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966B40" w14:textId="53D61578" w:rsidR="004E75AB" w:rsidRDefault="004E75AB" w:rsidP="00BF7FFB">
            <w:pPr>
              <w:spacing w:line="276" w:lineRule="auto"/>
            </w:pPr>
            <w:bookmarkStart w:id="0" w:name="OLE_LINK3"/>
            <w:bookmarkStart w:id="1" w:name="OLE_LINK4"/>
            <w:r>
              <w:t xml:space="preserve">Name:  </w:t>
            </w:r>
            <w:r w:rsidR="005C2211">
              <w:t>Sebastien Cook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D5A94" w14:textId="51A23996" w:rsidR="004E75AB" w:rsidRPr="005C2211" w:rsidRDefault="004E75AB" w:rsidP="00BF7FFB">
            <w:pPr>
              <w:spacing w:line="276" w:lineRule="auto"/>
            </w:pPr>
            <w:r>
              <w:t xml:space="preserve">Acronym:  </w:t>
            </w:r>
            <w:r w:rsidR="005C2211">
              <w:rPr>
                <w:rFonts w:ascii="Arial" w:hAnsi="Arial" w:cs="Arial"/>
                <w:color w:val="000000"/>
              </w:rPr>
              <w:t>101022643</w:t>
            </w:r>
          </w:p>
        </w:tc>
      </w:tr>
      <w:tr w:rsidR="004E75AB" w14:paraId="76A3CA13" w14:textId="77777777" w:rsidTr="004E75AB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273280" w14:textId="610A270F" w:rsidR="004E75AB" w:rsidRDefault="004E75AB" w:rsidP="00BF7FFB">
            <w:pPr>
              <w:spacing w:line="276" w:lineRule="auto"/>
            </w:pPr>
            <w:r>
              <w:t xml:space="preserve">Address 1:  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90A79" w14:textId="1BC919CB" w:rsidR="004E75AB" w:rsidRDefault="005C2211" w:rsidP="00BF7FFB">
            <w:pPr>
              <w:spacing w:line="276" w:lineRule="auto"/>
            </w:pPr>
            <w:r>
              <w:t>[e-mail]: sebastiencook@cmail.carleton.ca</w:t>
            </w:r>
          </w:p>
        </w:tc>
      </w:tr>
      <w:tr w:rsidR="004E75AB" w14:paraId="13878C13" w14:textId="77777777" w:rsidTr="004E75AB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8C4081" w14:textId="77777777" w:rsidR="004E75AB" w:rsidRDefault="004E75AB" w:rsidP="00BF7FFB">
            <w:pPr>
              <w:spacing w:line="276" w:lineRule="auto"/>
            </w:pPr>
            <w:r>
              <w:t xml:space="preserve">Address 2:  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93433F" w14:textId="77777777" w:rsidR="004E75AB" w:rsidRDefault="004E75AB" w:rsidP="00BF7FFB">
            <w:pPr>
              <w:spacing w:line="276" w:lineRule="auto"/>
            </w:pPr>
          </w:p>
        </w:tc>
      </w:tr>
      <w:tr w:rsidR="004E75AB" w14:paraId="795429A1" w14:textId="77777777" w:rsidTr="004E75AB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15739E" w14:textId="77777777" w:rsidR="004E75AB" w:rsidRDefault="004E75AB" w:rsidP="00BF7FFB">
            <w:pPr>
              <w:spacing w:line="276" w:lineRule="auto"/>
            </w:pPr>
            <w:r>
              <w:t>City:  Ottawa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014F84" w14:textId="77777777" w:rsidR="004E75AB" w:rsidRDefault="004E75AB" w:rsidP="00BF7FFB">
            <w:pPr>
              <w:spacing w:line="276" w:lineRule="auto"/>
            </w:pPr>
            <w:r>
              <w:t>Province/State-Country:  ON</w:t>
            </w:r>
          </w:p>
        </w:tc>
      </w:tr>
      <w:tr w:rsidR="004E75AB" w14:paraId="12B3C684" w14:textId="77777777" w:rsidTr="004E75AB"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CE0BE9" w14:textId="61E48E52" w:rsidR="004E75AB" w:rsidRDefault="004E75AB" w:rsidP="00BF7FFB">
            <w:pPr>
              <w:spacing w:line="276" w:lineRule="auto"/>
            </w:pPr>
            <w:r>
              <w:t>Zip</w:t>
            </w:r>
            <w:r w:rsidR="004A549D">
              <w:t>:</w:t>
            </w:r>
          </w:p>
        </w:tc>
        <w:tc>
          <w:tcPr>
            <w:tcW w:w="44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ABBE63" w14:textId="77777777" w:rsidR="004E75AB" w:rsidRDefault="004E75AB" w:rsidP="00BF7FFB">
            <w:pPr>
              <w:spacing w:line="276" w:lineRule="auto"/>
            </w:pPr>
            <w:r>
              <w:t xml:space="preserve">Phone:  </w:t>
            </w:r>
          </w:p>
        </w:tc>
      </w:tr>
      <w:bookmarkEnd w:id="0"/>
      <w:bookmarkEnd w:id="1"/>
    </w:tbl>
    <w:p w14:paraId="15D374D2" w14:textId="77777777" w:rsidR="004E75AB" w:rsidRDefault="004E75AB" w:rsidP="004E75AB">
      <w:pPr>
        <w:ind w:left="720"/>
      </w:pPr>
    </w:p>
    <w:p w14:paraId="77E4B3CE" w14:textId="77777777" w:rsidR="008F03C9" w:rsidRDefault="009628CF"/>
    <w:sectPr w:rsidR="008F03C9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3MDczMTU2MbCwsLBU0lEKTi0uzszPAykwrAUAwTR/TywAAAA="/>
  </w:docVars>
  <w:rsids>
    <w:rsidRoot w:val="00D2017A"/>
    <w:rsid w:val="00064E54"/>
    <w:rsid w:val="000A5160"/>
    <w:rsid w:val="001124A2"/>
    <w:rsid w:val="00273239"/>
    <w:rsid w:val="002C16DA"/>
    <w:rsid w:val="0041474B"/>
    <w:rsid w:val="004A549D"/>
    <w:rsid w:val="004E75AB"/>
    <w:rsid w:val="00555C66"/>
    <w:rsid w:val="005C2211"/>
    <w:rsid w:val="00612FB5"/>
    <w:rsid w:val="00636586"/>
    <w:rsid w:val="006D015D"/>
    <w:rsid w:val="007947A6"/>
    <w:rsid w:val="0080561F"/>
    <w:rsid w:val="0083745F"/>
    <w:rsid w:val="009628CF"/>
    <w:rsid w:val="00982F95"/>
    <w:rsid w:val="009A0984"/>
    <w:rsid w:val="00A04ECD"/>
    <w:rsid w:val="00A63D5F"/>
    <w:rsid w:val="00A735B7"/>
    <w:rsid w:val="00BC5B2E"/>
    <w:rsid w:val="00BD12EC"/>
    <w:rsid w:val="00BF7FFB"/>
    <w:rsid w:val="00D2017A"/>
    <w:rsid w:val="00DB0484"/>
    <w:rsid w:val="00DF59F8"/>
    <w:rsid w:val="00E055CA"/>
    <w:rsid w:val="00E61C66"/>
    <w:rsid w:val="00ED4543"/>
    <w:rsid w:val="00FE4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A77597"/>
  <w15:chartTrackingRefBased/>
  <w15:docId w15:val="{FDEBD649-E216-4141-B992-CCB93EB48A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75A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E75AB"/>
    <w:rPr>
      <w:color w:val="0563C1" w:themeColor="hyperlink"/>
      <w:u w:val="single"/>
    </w:rPr>
  </w:style>
  <w:style w:type="character" w:customStyle="1" w:styleId="fontstyle01">
    <w:name w:val="fontstyle01"/>
    <w:basedOn w:val="DefaultParagraphFont"/>
    <w:rsid w:val="0080561F"/>
    <w:rPr>
      <w:rFonts w:ascii="TimesNewRomanPS-BoldMT" w:hAnsi="TimesNewRomanPS-BoldMT" w:hint="default"/>
      <w:b/>
      <w:bCs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687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1</Pages>
  <Words>158</Words>
  <Characters>904</Characters>
  <Application>Microsoft Office Word</Application>
  <DocSecurity>0</DocSecurity>
  <Lines>7</Lines>
  <Paragraphs>2</Paragraphs>
  <ScaleCrop>false</ScaleCrop>
  <Company/>
  <LinksUpToDate>false</LinksUpToDate>
  <CharactersWithSpaces>1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b Seb</dc:creator>
  <cp:keywords/>
  <dc:description/>
  <cp:lastModifiedBy>Seb Cook</cp:lastModifiedBy>
  <cp:revision>30</cp:revision>
  <dcterms:created xsi:type="dcterms:W3CDTF">2020-10-25T00:23:00Z</dcterms:created>
  <dcterms:modified xsi:type="dcterms:W3CDTF">2020-12-18T17:59:00Z</dcterms:modified>
</cp:coreProperties>
</file>